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C1A07" w14:textId="65081600" w:rsidR="000811C4" w:rsidRDefault="000811C4" w:rsidP="000811C4">
      <w:bookmarkStart w:id="0" w:name="_GoBack"/>
      <w:bookmarkEnd w:id="0"/>
    </w:p>
    <w:p w14:paraId="45ED3A52" w14:textId="08964769" w:rsidR="000811C4" w:rsidRDefault="000811C4" w:rsidP="0D41BACB">
      <w:pPr>
        <w:rPr>
          <w:rStyle w:val="TimeChar"/>
          <w:lang w:val="en-US"/>
        </w:rPr>
      </w:pPr>
      <w:r w:rsidRPr="0D41BACB">
        <w:rPr>
          <w:sz w:val="32"/>
          <w:szCs w:val="32"/>
        </w:rPr>
        <w:t xml:space="preserve">Specification for </w:t>
      </w:r>
      <w:r w:rsidR="00AB4455" w:rsidRPr="0D41BACB">
        <w:rPr>
          <w:sz w:val="32"/>
          <w:szCs w:val="32"/>
        </w:rPr>
        <w:t>Non-described object</w:t>
      </w:r>
      <w:r w:rsidRPr="008E79D6">
        <w:tab/>
      </w:r>
      <w:r>
        <w:tab/>
      </w:r>
      <w:r>
        <w:tab/>
      </w:r>
      <w:r>
        <w:tab/>
      </w:r>
      <w:r>
        <w:tab/>
      </w:r>
      <w:r w:rsidR="000F4A17">
        <w:t xml:space="preserve">       </w:t>
      </w:r>
      <w:r w:rsidRPr="0D41BACB">
        <w:rPr>
          <w:w w:val="90"/>
          <w:sz w:val="16"/>
          <w:szCs w:val="16"/>
        </w:rPr>
        <w:t>Version</w:t>
      </w:r>
      <w:r w:rsidRPr="00BA1F18">
        <w:rPr>
          <w:w w:val="90"/>
        </w:rPr>
        <w:t xml:space="preserve"> </w:t>
      </w:r>
      <w:proofErr w:type="spellStart"/>
      <w:r w:rsidR="00C34B8F">
        <w:rPr>
          <w:rStyle w:val="TimeChar"/>
          <w:lang w:val="en-US"/>
        </w:rPr>
        <w:t>xxxx</w:t>
      </w:r>
      <w:proofErr w:type="spellEnd"/>
      <w:r w:rsidRPr="00E75F4B">
        <w:rPr>
          <w:rStyle w:val="TimeChar"/>
          <w:lang w:val="en-US"/>
        </w:rPr>
        <w:t>-</w:t>
      </w:r>
      <w:r w:rsidR="00C34B8F">
        <w:rPr>
          <w:rStyle w:val="TimeChar"/>
          <w:lang w:val="en-US"/>
        </w:rPr>
        <w:t>xx</w:t>
      </w:r>
      <w:r w:rsidRPr="00E75F4B">
        <w:rPr>
          <w:rStyle w:val="TimeChar"/>
          <w:lang w:val="en-US"/>
        </w:rPr>
        <w:t>-</w:t>
      </w:r>
      <w:r w:rsidR="00C34B8F">
        <w:rPr>
          <w:rStyle w:val="TimeChar"/>
          <w:lang w:val="en-US"/>
        </w:rPr>
        <w:t>xx</w:t>
      </w:r>
    </w:p>
    <w:p w14:paraId="6CB4E44A" w14:textId="77777777" w:rsidR="00516CC4" w:rsidRDefault="00516CC4" w:rsidP="0D41BACB">
      <w:pPr>
        <w:rPr>
          <w:rStyle w:val="TimeChar"/>
          <w:lang w:val="en-US"/>
        </w:rPr>
      </w:pPr>
    </w:p>
    <w:tbl>
      <w:tblPr>
        <w:tblpPr w:leftFromText="141" w:rightFromText="141" w:vertAnchor="text" w:tblpXSpec="center" w:tblpY="33"/>
        <w:tblW w:w="106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73"/>
        <w:gridCol w:w="3569"/>
        <w:gridCol w:w="3569"/>
      </w:tblGrid>
      <w:tr w:rsidR="000811C4" w:rsidRPr="00BA1F18" w14:paraId="277770C7" w14:textId="77777777" w:rsidTr="00516CC4">
        <w:trPr>
          <w:trHeight w:val="379"/>
        </w:trPr>
        <w:tc>
          <w:tcPr>
            <w:tcW w:w="3473" w:type="dxa"/>
            <w:tcBorders>
              <w:left w:val="single" w:sz="8" w:space="0" w:color="D7D8DA"/>
              <w:right w:val="single" w:sz="8" w:space="0" w:color="D7D8DA"/>
            </w:tcBorders>
            <w:shd w:val="clear" w:color="auto" w:fill="221F1F"/>
          </w:tcPr>
          <w:p w14:paraId="6FFE9F64" w14:textId="77777777" w:rsidR="000811C4" w:rsidRPr="00866E6C" w:rsidRDefault="000811C4" w:rsidP="000811C4">
            <w:pPr>
              <w:pStyle w:val="TabelOverskrift"/>
              <w:framePr w:hSpace="0" w:wrap="auto" w:vAnchor="margin" w:yAlign="inline"/>
            </w:pPr>
            <w:r w:rsidRPr="00866E6C">
              <w:t xml:space="preserve">LOD </w:t>
            </w:r>
            <w:r>
              <w:t>1</w:t>
            </w:r>
            <w:r w:rsidRPr="00866E6C">
              <w:t>00 DK</w:t>
            </w:r>
          </w:p>
        </w:tc>
        <w:tc>
          <w:tcPr>
            <w:tcW w:w="3569" w:type="dxa"/>
            <w:tcBorders>
              <w:left w:val="single" w:sz="4" w:space="0" w:color="FFFFFF" w:themeColor="background1"/>
              <w:right w:val="single" w:sz="8" w:space="0" w:color="D7D8DA"/>
            </w:tcBorders>
            <w:shd w:val="clear" w:color="auto" w:fill="221F1F"/>
          </w:tcPr>
          <w:p w14:paraId="1635C29B" w14:textId="77777777" w:rsidR="000811C4" w:rsidRPr="00BA1F18" w:rsidRDefault="000811C4" w:rsidP="000811C4">
            <w:pPr>
              <w:pStyle w:val="TabelOverskrift"/>
              <w:framePr w:hSpace="0" w:wrap="auto" w:vAnchor="margin" w:yAlign="inline"/>
            </w:pPr>
            <w:r>
              <w:t xml:space="preserve">LOD 150 </w:t>
            </w:r>
            <w:r w:rsidRPr="00866E6C">
              <w:t>DK</w:t>
            </w:r>
          </w:p>
        </w:tc>
        <w:tc>
          <w:tcPr>
            <w:tcW w:w="3569" w:type="dxa"/>
            <w:tcBorders>
              <w:left w:val="single" w:sz="4" w:space="0" w:color="FFFFFF" w:themeColor="background1"/>
              <w:right w:val="single" w:sz="8" w:space="0" w:color="D7D8DA"/>
            </w:tcBorders>
            <w:shd w:val="clear" w:color="auto" w:fill="221F1F"/>
          </w:tcPr>
          <w:p w14:paraId="5CA97490" w14:textId="6054D8CB" w:rsidR="3870AD71" w:rsidRDefault="3870AD71" w:rsidP="0D41BACB">
            <w:pPr>
              <w:pStyle w:val="TabelOverskrift"/>
              <w:framePr w:hSpace="0" w:wrap="auto" w:vAnchor="margin" w:yAlign="inline"/>
            </w:pPr>
            <w:r w:rsidRPr="0D41BACB">
              <w:t>CUSTOM-LOD</w:t>
            </w:r>
          </w:p>
        </w:tc>
      </w:tr>
      <w:tr w:rsidR="000811C4" w:rsidRPr="00BA1F18" w14:paraId="6707E2DB" w14:textId="77777777" w:rsidTr="00516CC4">
        <w:trPr>
          <w:trHeight w:hRule="exact" w:val="454"/>
        </w:trPr>
        <w:tc>
          <w:tcPr>
            <w:tcW w:w="3473" w:type="dxa"/>
            <w:shd w:val="clear" w:color="auto" w:fill="auto"/>
          </w:tcPr>
          <w:p w14:paraId="2C2E4C2C" w14:textId="4F66313D" w:rsidR="000811C4" w:rsidRPr="009B646B" w:rsidRDefault="00882C02" w:rsidP="000811C4">
            <w:pPr>
              <w:pStyle w:val="TabelTekst"/>
              <w:jc w:val="center"/>
            </w:pPr>
            <w:r>
              <w:t xml:space="preserve">Information </w:t>
            </w:r>
            <w:proofErr w:type="spellStart"/>
            <w:r>
              <w:t>level</w:t>
            </w:r>
            <w:proofErr w:type="spellEnd"/>
            <w:r w:rsidR="000811C4" w:rsidRPr="009B646B">
              <w:t xml:space="preserve"> </w:t>
            </w:r>
            <w:r w:rsidR="000811C4">
              <w:t>1</w:t>
            </w:r>
          </w:p>
        </w:tc>
        <w:tc>
          <w:tcPr>
            <w:tcW w:w="3569" w:type="dxa"/>
            <w:tcBorders>
              <w:right w:val="single" w:sz="4" w:space="0" w:color="auto"/>
            </w:tcBorders>
            <w:shd w:val="clear" w:color="auto" w:fill="auto"/>
          </w:tcPr>
          <w:p w14:paraId="072D1193" w14:textId="42AB9F2C" w:rsidR="000811C4" w:rsidRPr="009B646B" w:rsidRDefault="00882C02" w:rsidP="000811C4">
            <w:pPr>
              <w:pStyle w:val="TabelTekst"/>
              <w:jc w:val="center"/>
            </w:pPr>
            <w:r>
              <w:t xml:space="preserve">Information </w:t>
            </w:r>
            <w:proofErr w:type="spellStart"/>
            <w:r>
              <w:t>level</w:t>
            </w:r>
            <w:proofErr w:type="spellEnd"/>
            <w:r w:rsidR="000811C4" w:rsidRPr="009B646B">
              <w:t xml:space="preserve"> </w:t>
            </w:r>
            <w:r w:rsidR="000811C4">
              <w:t>2</w:t>
            </w:r>
          </w:p>
        </w:tc>
        <w:tc>
          <w:tcPr>
            <w:tcW w:w="3569" w:type="dxa"/>
            <w:tcBorders>
              <w:left w:val="single" w:sz="4" w:space="0" w:color="auto"/>
            </w:tcBorders>
            <w:shd w:val="clear" w:color="auto" w:fill="auto"/>
          </w:tcPr>
          <w:p w14:paraId="3FBC29F8" w14:textId="35DDB560" w:rsidR="0D41BACB" w:rsidRDefault="0D41BACB" w:rsidP="0D41BACB">
            <w:pPr>
              <w:pStyle w:val="TabelTekst"/>
              <w:jc w:val="center"/>
            </w:pPr>
          </w:p>
        </w:tc>
      </w:tr>
      <w:tr w:rsidR="000811C4" w:rsidRPr="00BA1F18" w14:paraId="53F68D69" w14:textId="77777777" w:rsidTr="00516CC4">
        <w:trPr>
          <w:trHeight w:val="379"/>
        </w:trPr>
        <w:tc>
          <w:tcPr>
            <w:tcW w:w="3473" w:type="dxa"/>
            <w:tcBorders>
              <w:left w:val="single" w:sz="8" w:space="0" w:color="D7D8DA"/>
              <w:right w:val="single" w:sz="8" w:space="0" w:color="D7D8DA"/>
            </w:tcBorders>
            <w:shd w:val="clear" w:color="auto" w:fill="D9D9D9" w:themeFill="background1" w:themeFillShade="D9"/>
          </w:tcPr>
          <w:p w14:paraId="3496DD13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 w:rsidRPr="00B85911">
              <w:t xml:space="preserve">LOR </w:t>
            </w:r>
            <w:r>
              <w:t>100</w:t>
            </w:r>
          </w:p>
        </w:tc>
        <w:tc>
          <w:tcPr>
            <w:tcW w:w="3569" w:type="dxa"/>
            <w:tcBorders>
              <w:left w:val="single" w:sz="8" w:space="0" w:color="FFFFFF" w:themeColor="background1" w:themeTint="00" w:themeShade="80"/>
              <w:right w:val="single" w:sz="4" w:space="0" w:color="auto"/>
            </w:tcBorders>
            <w:shd w:val="clear" w:color="auto" w:fill="D9D9D9" w:themeFill="background1" w:themeFillShade="D9"/>
          </w:tcPr>
          <w:p w14:paraId="1AAC02DD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 w:rsidRPr="00B85911">
              <w:t xml:space="preserve">LOR </w:t>
            </w:r>
            <w:r>
              <w:t>150</w:t>
            </w: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  <w:shd w:val="clear" w:color="auto" w:fill="D9D9D9" w:themeFill="background1" w:themeFillShade="D9"/>
          </w:tcPr>
          <w:p w14:paraId="4AC0F905" w14:textId="50D0EE7F" w:rsidR="750F17C8" w:rsidRDefault="750F17C8" w:rsidP="0D41BACB">
            <w:pPr>
              <w:pStyle w:val="TabelOverskrift"/>
              <w:framePr w:hSpace="0" w:wrap="auto" w:vAnchor="margin" w:yAlign="inline"/>
            </w:pPr>
            <w:r w:rsidRPr="0D41BACB">
              <w:t>CUSTOM-LOR</w:t>
            </w:r>
          </w:p>
        </w:tc>
      </w:tr>
      <w:tr w:rsidR="000811C4" w:rsidRPr="00D04470" w14:paraId="0DCBF19E" w14:textId="77777777" w:rsidTr="00516CC4">
        <w:trPr>
          <w:trHeight w:hRule="exact" w:val="969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</w:tcPr>
          <w:p w14:paraId="349BC6AB" w14:textId="77777777" w:rsidR="000811C4" w:rsidRDefault="000811C4" w:rsidP="000811C4">
            <w:pPr>
              <w:pStyle w:val="TabelTekst"/>
              <w:rPr>
                <w:b/>
                <w:szCs w:val="16"/>
                <w:lang w:val="en-US"/>
              </w:rPr>
            </w:pPr>
          </w:p>
          <w:p w14:paraId="357632DF" w14:textId="7EC369B4" w:rsidR="000811C4" w:rsidRPr="00E75F4B" w:rsidRDefault="000811C4" w:rsidP="000811C4">
            <w:pPr>
              <w:pStyle w:val="TabelTekst"/>
              <w:rPr>
                <w:lang w:val="en-US"/>
              </w:rPr>
            </w:pP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</w:tcPr>
          <w:p w14:paraId="128A6005" w14:textId="77777777" w:rsidR="000811C4" w:rsidRDefault="000811C4" w:rsidP="000811C4">
            <w:pPr>
              <w:pStyle w:val="TabelTekst"/>
              <w:rPr>
                <w:b/>
                <w:szCs w:val="16"/>
                <w:lang w:val="en-US"/>
              </w:rPr>
            </w:pPr>
          </w:p>
          <w:p w14:paraId="6223ADB5" w14:textId="77777777" w:rsidR="000811C4" w:rsidRPr="007B4136" w:rsidRDefault="000811C4" w:rsidP="00826ED1">
            <w:pPr>
              <w:pStyle w:val="TabelTekst"/>
              <w:rPr>
                <w:b/>
                <w:bCs/>
                <w:lang w:val="en-US"/>
              </w:rPr>
            </w:pP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</w:tcPr>
          <w:p w14:paraId="01574BAE" w14:textId="53FBE891" w:rsidR="0D41BACB" w:rsidRDefault="0D41BACB" w:rsidP="0D41BACB">
            <w:pPr>
              <w:pStyle w:val="TabelTekst"/>
              <w:rPr>
                <w:b/>
                <w:bCs/>
                <w:lang w:val="en-US"/>
              </w:rPr>
            </w:pPr>
          </w:p>
        </w:tc>
      </w:tr>
      <w:tr w:rsidR="000811C4" w:rsidRPr="00B85911" w14:paraId="6060CC83" w14:textId="77777777" w:rsidTr="00516CC4">
        <w:trPr>
          <w:trHeight w:val="388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6400ED59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 w:rsidRPr="00B85911">
              <w:t xml:space="preserve">LOG </w:t>
            </w:r>
            <w:r>
              <w:t>100</w:t>
            </w: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  <w:shd w:val="clear" w:color="auto" w:fill="D9D9D9" w:themeFill="background1" w:themeFillShade="D9"/>
          </w:tcPr>
          <w:p w14:paraId="129E5CF5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>
              <w:t>LOG 150</w:t>
            </w: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  <w:shd w:val="clear" w:color="auto" w:fill="D9D9D9" w:themeFill="background1" w:themeFillShade="D9"/>
          </w:tcPr>
          <w:p w14:paraId="4B24A203" w14:textId="7141659E" w:rsidR="55F86771" w:rsidRDefault="55F86771" w:rsidP="0D41BACB">
            <w:pPr>
              <w:pStyle w:val="TabelOverskrift"/>
              <w:framePr w:hSpace="0" w:wrap="auto" w:vAnchor="margin" w:yAlign="inline"/>
            </w:pPr>
            <w:r w:rsidRPr="0D41BACB">
              <w:t>CUSTOM-LOG</w:t>
            </w:r>
          </w:p>
        </w:tc>
      </w:tr>
      <w:tr w:rsidR="000811C4" w:rsidRPr="003D6CCA" w14:paraId="7466C4EE" w14:textId="77777777" w:rsidTr="00516CC4">
        <w:trPr>
          <w:trHeight w:hRule="exact" w:val="2835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  <w:vAlign w:val="center"/>
          </w:tcPr>
          <w:p w14:paraId="1DC0D684" w14:textId="77777777" w:rsidR="00826ED1" w:rsidRPr="007B4136" w:rsidRDefault="00826ED1" w:rsidP="00826ED1">
            <w:pPr>
              <w:pStyle w:val="TabelTekst"/>
              <w:ind w:left="0"/>
              <w:jc w:val="center"/>
            </w:pPr>
            <w:r w:rsidRPr="007B4136">
              <w:t>G</w:t>
            </w:r>
            <w:r>
              <w:t>ENERIC LEVEL</w:t>
            </w:r>
          </w:p>
          <w:p w14:paraId="19FE1652" w14:textId="2C061C15" w:rsidR="000811C4" w:rsidRDefault="000811C4" w:rsidP="00993D6E">
            <w:pPr>
              <w:pStyle w:val="TabelTekst"/>
              <w:ind w:left="0"/>
            </w:pPr>
          </w:p>
          <w:p w14:paraId="0170161E" w14:textId="440D3120" w:rsidR="00451264" w:rsidRDefault="00451264" w:rsidP="00993D6E">
            <w:pPr>
              <w:pStyle w:val="TabelTekst"/>
              <w:ind w:left="0"/>
            </w:pPr>
          </w:p>
          <w:p w14:paraId="49226341" w14:textId="4746969F" w:rsidR="00451264" w:rsidRDefault="00451264" w:rsidP="00993D6E">
            <w:pPr>
              <w:pStyle w:val="TabelTekst"/>
              <w:ind w:left="0"/>
            </w:pPr>
          </w:p>
          <w:p w14:paraId="7A0D1BB6" w14:textId="63ED2008" w:rsidR="00451264" w:rsidRDefault="00451264" w:rsidP="00993D6E">
            <w:pPr>
              <w:pStyle w:val="TabelTekst"/>
              <w:ind w:left="0"/>
            </w:pPr>
          </w:p>
          <w:p w14:paraId="1AF2CA1F" w14:textId="6F40BA5C" w:rsidR="00451264" w:rsidRDefault="00451264" w:rsidP="00993D6E">
            <w:pPr>
              <w:pStyle w:val="TabelTekst"/>
              <w:ind w:left="0"/>
            </w:pPr>
          </w:p>
          <w:p w14:paraId="213A56FB" w14:textId="5627A2E4" w:rsidR="00451264" w:rsidRDefault="00451264" w:rsidP="00993D6E">
            <w:pPr>
              <w:pStyle w:val="TabelTekst"/>
              <w:ind w:left="0"/>
            </w:pPr>
          </w:p>
          <w:p w14:paraId="49A0D826" w14:textId="3A91030C" w:rsidR="00451264" w:rsidRDefault="00451264" w:rsidP="00993D6E">
            <w:pPr>
              <w:pStyle w:val="TabelTekst"/>
              <w:ind w:left="0"/>
            </w:pPr>
          </w:p>
          <w:p w14:paraId="682EA3A5" w14:textId="6048EB4C" w:rsidR="00451264" w:rsidRDefault="00451264" w:rsidP="00993D6E">
            <w:pPr>
              <w:pStyle w:val="TabelTekst"/>
              <w:ind w:left="0"/>
            </w:pPr>
          </w:p>
          <w:p w14:paraId="6877B433" w14:textId="5348F074" w:rsidR="00451264" w:rsidRDefault="00451264" w:rsidP="00993D6E">
            <w:pPr>
              <w:pStyle w:val="TabelTekst"/>
              <w:ind w:left="0"/>
            </w:pPr>
          </w:p>
          <w:p w14:paraId="303D6982" w14:textId="3F057220" w:rsidR="00451264" w:rsidRDefault="00451264" w:rsidP="00993D6E">
            <w:pPr>
              <w:pStyle w:val="TabelTekst"/>
              <w:ind w:left="0"/>
            </w:pPr>
          </w:p>
          <w:p w14:paraId="4EF7FD8E" w14:textId="77777777" w:rsidR="00451264" w:rsidRPr="007B4136" w:rsidRDefault="00451264" w:rsidP="00993D6E">
            <w:pPr>
              <w:pStyle w:val="TabelTekst"/>
              <w:ind w:left="0"/>
            </w:pPr>
          </w:p>
          <w:p w14:paraId="43AB15B7" w14:textId="77777777" w:rsidR="000811C4" w:rsidRPr="007B4136" w:rsidRDefault="000811C4" w:rsidP="000811C4">
            <w:pPr>
              <w:pStyle w:val="TabelTekst"/>
              <w:jc w:val="center"/>
            </w:pP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</w:tcPr>
          <w:p w14:paraId="156CE3BA" w14:textId="77777777" w:rsidR="000811C4" w:rsidRDefault="000811C4" w:rsidP="000811C4">
            <w:pPr>
              <w:pStyle w:val="TabelTekst"/>
              <w:jc w:val="center"/>
            </w:pPr>
          </w:p>
          <w:p w14:paraId="0D690CAC" w14:textId="7B04FFA9" w:rsidR="000811C4" w:rsidRPr="007B4136" w:rsidRDefault="000811C4" w:rsidP="000811C4">
            <w:pPr>
              <w:pStyle w:val="TabelTekst"/>
              <w:jc w:val="center"/>
            </w:pPr>
            <w:r>
              <w:t>DETAILED LEVEL</w:t>
            </w:r>
          </w:p>
          <w:p w14:paraId="1217DB82" w14:textId="29E56C96" w:rsidR="000811C4" w:rsidRPr="007B4136" w:rsidRDefault="000811C4" w:rsidP="000811C4">
            <w:pPr>
              <w:pStyle w:val="TabelTekst"/>
              <w:jc w:val="center"/>
            </w:pPr>
          </w:p>
          <w:p w14:paraId="384CC678" w14:textId="77777777" w:rsidR="000811C4" w:rsidRPr="007B4136" w:rsidRDefault="000811C4" w:rsidP="000811C4">
            <w:pPr>
              <w:pStyle w:val="TabelTekst"/>
              <w:ind w:left="0"/>
            </w:pP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</w:tcPr>
          <w:p w14:paraId="37CFA70C" w14:textId="3DF71E60" w:rsidR="0D41BACB" w:rsidRDefault="0D41BACB" w:rsidP="0D41BACB">
            <w:pPr>
              <w:pStyle w:val="TabelTekst"/>
              <w:jc w:val="center"/>
            </w:pPr>
          </w:p>
        </w:tc>
      </w:tr>
      <w:tr w:rsidR="000811C4" w:rsidRPr="00572AFB" w14:paraId="18FA8A3B" w14:textId="77777777" w:rsidTr="00516CC4">
        <w:trPr>
          <w:trHeight w:hRule="exact" w:val="3429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</w:tcPr>
          <w:p w14:paraId="4B0C4160" w14:textId="77777777" w:rsidR="000811C4" w:rsidRPr="00572AFB" w:rsidRDefault="000811C4" w:rsidP="000811C4">
            <w:pPr>
              <w:pStyle w:val="TabelTekst"/>
              <w:rPr>
                <w:lang w:val="en-US"/>
              </w:rPr>
            </w:pP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</w:tcPr>
          <w:p w14:paraId="3034DFDC" w14:textId="77777777" w:rsidR="000811C4" w:rsidRDefault="000811C4" w:rsidP="000811C4">
            <w:pPr>
              <w:pStyle w:val="TabelTekst"/>
              <w:rPr>
                <w:lang w:val="en-US"/>
              </w:rPr>
            </w:pPr>
          </w:p>
          <w:p w14:paraId="259324E1" w14:textId="7DC28140" w:rsidR="000811C4" w:rsidRPr="00572AFB" w:rsidRDefault="000811C4" w:rsidP="000811C4">
            <w:pPr>
              <w:pStyle w:val="TabelTekst"/>
              <w:rPr>
                <w:lang w:val="en-US"/>
              </w:rPr>
            </w:pP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</w:tcPr>
          <w:p w14:paraId="1D8CEA82" w14:textId="7C28F798" w:rsidR="0D41BACB" w:rsidRDefault="0D41BACB" w:rsidP="0D41BACB">
            <w:pPr>
              <w:pStyle w:val="TabelTekst"/>
              <w:rPr>
                <w:lang w:val="en-US"/>
              </w:rPr>
            </w:pPr>
          </w:p>
        </w:tc>
      </w:tr>
      <w:tr w:rsidR="000811C4" w:rsidRPr="00BA1F18" w14:paraId="599BBD7B" w14:textId="77777777" w:rsidTr="00516CC4">
        <w:trPr>
          <w:trHeight w:val="420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5E95BFA4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 w:rsidRPr="00B85911">
              <w:t xml:space="preserve">LOI </w:t>
            </w:r>
            <w:r>
              <w:t>100</w:t>
            </w: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  <w:shd w:val="clear" w:color="auto" w:fill="D9D9D9" w:themeFill="background1" w:themeFillShade="D9"/>
          </w:tcPr>
          <w:p w14:paraId="31E5D7FC" w14:textId="77777777" w:rsidR="000811C4" w:rsidRPr="00B85911" w:rsidRDefault="000811C4" w:rsidP="000811C4">
            <w:pPr>
              <w:pStyle w:val="TabelOverskrift"/>
              <w:framePr w:hSpace="0" w:wrap="auto" w:vAnchor="margin" w:yAlign="inline"/>
            </w:pPr>
            <w:r w:rsidRPr="00B85911">
              <w:t xml:space="preserve">LOI </w:t>
            </w:r>
            <w:r>
              <w:t>150</w:t>
            </w: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  <w:shd w:val="clear" w:color="auto" w:fill="D9D9D9" w:themeFill="background1" w:themeFillShade="D9"/>
          </w:tcPr>
          <w:p w14:paraId="02B48BA7" w14:textId="1B9C4D76" w:rsidR="00A2457A" w:rsidRDefault="00A2457A" w:rsidP="0D41BACB">
            <w:pPr>
              <w:pStyle w:val="TabelOverskrift"/>
              <w:framePr w:hSpace="0" w:wrap="auto" w:vAnchor="margin" w:yAlign="inline"/>
            </w:pPr>
            <w:r w:rsidRPr="0D41BACB">
              <w:t>CUSTOM-LOI</w:t>
            </w:r>
          </w:p>
          <w:p w14:paraId="2019C7B6" w14:textId="7648C65D" w:rsidR="0D41BACB" w:rsidRDefault="0D41BACB" w:rsidP="0D41BACB">
            <w:pPr>
              <w:pStyle w:val="TabelOverskrift"/>
              <w:framePr w:hSpace="0" w:wrap="auto" w:vAnchor="margin" w:yAlign="inline"/>
            </w:pPr>
          </w:p>
        </w:tc>
      </w:tr>
      <w:tr w:rsidR="000811C4" w:rsidRPr="00062913" w14:paraId="17D63C3C" w14:textId="77777777" w:rsidTr="00516CC4">
        <w:trPr>
          <w:trHeight w:hRule="exact" w:val="1431"/>
        </w:trPr>
        <w:tc>
          <w:tcPr>
            <w:tcW w:w="3473" w:type="dxa"/>
            <w:tcBorders>
              <w:left w:val="single" w:sz="8" w:space="0" w:color="D7D8DA"/>
              <w:right w:val="single" w:sz="4" w:space="0" w:color="D9D9D9" w:themeColor="background1" w:themeShade="D9"/>
            </w:tcBorders>
          </w:tcPr>
          <w:p w14:paraId="46C0F6D8" w14:textId="77777777" w:rsidR="000811C4" w:rsidRPr="007B4136" w:rsidRDefault="000811C4" w:rsidP="000811C4">
            <w:pPr>
              <w:pStyle w:val="TabelTekst"/>
            </w:pPr>
          </w:p>
          <w:p w14:paraId="46F17F72" w14:textId="77777777" w:rsidR="00DC4189" w:rsidRPr="007B4136" w:rsidRDefault="00DC4189" w:rsidP="00DC4189">
            <w:pPr>
              <w:pStyle w:val="TabelTekst"/>
              <w:ind w:left="22" w:right="36" w:firstLine="110"/>
              <w:jc w:val="center"/>
            </w:pPr>
            <w:r>
              <w:t>ASSOCIATED PROPERTIES</w:t>
            </w:r>
          </w:p>
          <w:p w14:paraId="3C237B53" w14:textId="77777777" w:rsidR="000811C4" w:rsidRPr="007B4136" w:rsidRDefault="000811C4" w:rsidP="000811C4">
            <w:pPr>
              <w:pStyle w:val="TabelTekst"/>
            </w:pPr>
          </w:p>
          <w:p w14:paraId="5F62224B" w14:textId="77777777" w:rsidR="000811C4" w:rsidRPr="007B4136" w:rsidRDefault="000811C4" w:rsidP="000F4A17">
            <w:pPr>
              <w:pStyle w:val="TabelTekst"/>
            </w:pPr>
          </w:p>
        </w:tc>
        <w:tc>
          <w:tcPr>
            <w:tcW w:w="3569" w:type="dxa"/>
            <w:tcBorders>
              <w:left w:val="single" w:sz="4" w:space="0" w:color="D9D9D9" w:themeColor="background1" w:themeShade="D9"/>
              <w:right w:val="single" w:sz="4" w:space="0" w:color="auto"/>
            </w:tcBorders>
          </w:tcPr>
          <w:p w14:paraId="52CA846A" w14:textId="77777777" w:rsidR="000811C4" w:rsidRPr="007B4136" w:rsidRDefault="000811C4" w:rsidP="000811C4">
            <w:pPr>
              <w:pStyle w:val="TabelTekst"/>
            </w:pPr>
          </w:p>
          <w:p w14:paraId="01EFE008" w14:textId="77777777" w:rsidR="00DC4189" w:rsidRPr="007B4136" w:rsidRDefault="00DC4189" w:rsidP="00DC4189">
            <w:pPr>
              <w:pStyle w:val="TabelTekst"/>
              <w:ind w:left="22" w:right="36" w:firstLine="110"/>
              <w:jc w:val="center"/>
            </w:pPr>
            <w:r>
              <w:t>ASSOCIATED PROPERTIES</w:t>
            </w:r>
          </w:p>
          <w:p w14:paraId="3CA54CF0" w14:textId="77777777" w:rsidR="000811C4" w:rsidRPr="007B4136" w:rsidRDefault="000811C4" w:rsidP="000811C4">
            <w:pPr>
              <w:pStyle w:val="TabelTekst"/>
            </w:pPr>
          </w:p>
          <w:p w14:paraId="16F388DD" w14:textId="77777777" w:rsidR="000811C4" w:rsidRPr="007B4136" w:rsidRDefault="000811C4" w:rsidP="000F4A17">
            <w:pPr>
              <w:pStyle w:val="TabelTekst"/>
            </w:pPr>
          </w:p>
        </w:tc>
        <w:tc>
          <w:tcPr>
            <w:tcW w:w="3569" w:type="dxa"/>
            <w:tcBorders>
              <w:left w:val="single" w:sz="4" w:space="0" w:color="auto"/>
              <w:right w:val="single" w:sz="8" w:space="0" w:color="D7D8DA"/>
            </w:tcBorders>
          </w:tcPr>
          <w:p w14:paraId="50A9572E" w14:textId="5290A9DD" w:rsidR="0D41BACB" w:rsidRDefault="0D41BACB" w:rsidP="0D41BACB">
            <w:pPr>
              <w:pStyle w:val="TabelTekst"/>
            </w:pPr>
          </w:p>
          <w:p w14:paraId="6C21ADA7" w14:textId="77777777" w:rsidR="2900E8E3" w:rsidRDefault="2900E8E3" w:rsidP="0D41BACB">
            <w:pPr>
              <w:pStyle w:val="TabelTekst"/>
              <w:ind w:left="22" w:right="36" w:firstLine="110"/>
              <w:jc w:val="center"/>
            </w:pPr>
            <w:r>
              <w:t>ASSOCIATED PROPERTIES</w:t>
            </w:r>
          </w:p>
          <w:p w14:paraId="5DF02997" w14:textId="6547C364" w:rsidR="0D41BACB" w:rsidRDefault="0D41BACB" w:rsidP="0D41BACB">
            <w:pPr>
              <w:pStyle w:val="TabelTekst"/>
            </w:pPr>
          </w:p>
        </w:tc>
      </w:tr>
      <w:tr w:rsidR="000811C4" w:rsidRPr="00D04470" w14:paraId="0412AF14" w14:textId="77777777" w:rsidTr="00516CC4">
        <w:trPr>
          <w:trHeight w:val="2233"/>
        </w:trPr>
        <w:tc>
          <w:tcPr>
            <w:tcW w:w="10611" w:type="dxa"/>
            <w:gridSpan w:val="3"/>
            <w:tcBorders>
              <w:left w:val="single" w:sz="8" w:space="0" w:color="FFFFFF" w:themeColor="background1" w:themeTint="00" w:themeShade="80"/>
              <w:right w:val="single" w:sz="8" w:space="0" w:color="D7D8DA"/>
            </w:tcBorders>
            <w:shd w:val="clear" w:color="auto" w:fill="BFBFBF" w:themeFill="background1" w:themeFillShade="BF"/>
          </w:tcPr>
          <w:p w14:paraId="10D19B3F" w14:textId="77777777" w:rsidR="000811C4" w:rsidRDefault="000811C4" w:rsidP="000811C4">
            <w:pPr>
              <w:pStyle w:val="TabelTekst"/>
              <w:rPr>
                <w:b/>
                <w:sz w:val="24"/>
                <w:szCs w:val="24"/>
                <w:lang w:val="en-US"/>
              </w:rPr>
            </w:pPr>
          </w:p>
          <w:p w14:paraId="543D845F" w14:textId="77777777" w:rsidR="000811C4" w:rsidRPr="00C818DB" w:rsidRDefault="000811C4" w:rsidP="000811C4">
            <w:pPr>
              <w:pStyle w:val="TabelTekst"/>
              <w:rPr>
                <w:b/>
                <w:sz w:val="24"/>
                <w:szCs w:val="24"/>
                <w:lang w:val="en-US"/>
              </w:rPr>
            </w:pPr>
            <w:r w:rsidRPr="00C818DB">
              <w:rPr>
                <w:b/>
                <w:sz w:val="24"/>
                <w:szCs w:val="24"/>
                <w:lang w:val="en-US"/>
              </w:rPr>
              <w:t xml:space="preserve">Delivery specification from the Danish ARK and FRI </w:t>
            </w:r>
          </w:p>
          <w:p w14:paraId="570C0B19" w14:textId="77777777" w:rsidR="000811C4" w:rsidRPr="00295CFA" w:rsidRDefault="000811C4" w:rsidP="000811C4">
            <w:pPr>
              <w:pStyle w:val="TabelTekst"/>
              <w:rPr>
                <w:lang w:val="en-US"/>
              </w:rPr>
            </w:pPr>
            <w:r w:rsidRPr="00295CFA">
              <w:rPr>
                <w:lang w:val="en-US"/>
              </w:rPr>
              <w:t xml:space="preserve">The above delivery requirements must be seen in relation to services selected in the Description of services for Building and Landscape 2018 (EN) (YBL2018). By selecting both the </w:t>
            </w:r>
            <w:proofErr w:type="gramStart"/>
            <w:r w:rsidRPr="00295CFA">
              <w:rPr>
                <w:lang w:val="en-US"/>
              </w:rPr>
              <w:t>9.</w:t>
            </w:r>
            <w:r>
              <w:rPr>
                <w:lang w:val="en-US"/>
              </w:rPr>
              <w:t>8</w:t>
            </w:r>
            <w:r w:rsidRPr="00295CFA">
              <w:rPr>
                <w:lang w:val="en-US"/>
              </w:rPr>
              <w:t xml:space="preserve"> </w:t>
            </w:r>
            <w:r w:rsidRPr="007510D4">
              <w:rPr>
                <w:lang w:val="en-US"/>
              </w:rPr>
              <w:t xml:space="preserve"> </w:t>
            </w:r>
            <w:proofErr w:type="spellStart"/>
            <w:r w:rsidRPr="007510D4">
              <w:rPr>
                <w:lang w:val="en-US"/>
              </w:rPr>
              <w:t>Digitalisation</w:t>
            </w:r>
            <w:proofErr w:type="spellEnd"/>
            <w:proofErr w:type="gramEnd"/>
            <w:r w:rsidRPr="007510D4">
              <w:rPr>
                <w:lang w:val="en-US"/>
              </w:rPr>
              <w:t xml:space="preserve"> of existing conditions</w:t>
            </w:r>
            <w:r w:rsidRPr="00295CFA">
              <w:rPr>
                <w:lang w:val="en-US"/>
              </w:rPr>
              <w:t xml:space="preserve"> in YBL2018 and the above LOD DK levels, the levels LOR, LOG and LOI are mandatory for each model element. See also the instructions for this publication.</w:t>
            </w:r>
          </w:p>
        </w:tc>
      </w:tr>
    </w:tbl>
    <w:p w14:paraId="5BD34271" w14:textId="77777777" w:rsidR="000811C4" w:rsidRDefault="000811C4" w:rsidP="000811C4">
      <w:pPr>
        <w:jc w:val="right"/>
      </w:pPr>
    </w:p>
    <w:p w14:paraId="52A8E163" w14:textId="079EC33F" w:rsidR="000811C4" w:rsidRDefault="000811C4" w:rsidP="000811C4"/>
    <w:sectPr w:rsidR="000811C4" w:rsidSect="007848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0" w:h="16840"/>
      <w:pgMar w:top="560" w:right="580" w:bottom="142" w:left="709" w:header="708" w:footer="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2B585" w14:textId="77777777" w:rsidR="007B49DD" w:rsidRDefault="007B49DD" w:rsidP="00F70D84">
      <w:r>
        <w:separator/>
      </w:r>
    </w:p>
  </w:endnote>
  <w:endnote w:type="continuationSeparator" w:id="0">
    <w:p w14:paraId="5DA7E4EC" w14:textId="77777777" w:rsidR="007B49DD" w:rsidRDefault="007B49DD" w:rsidP="00F70D84">
      <w:r>
        <w:continuationSeparator/>
      </w:r>
    </w:p>
  </w:endnote>
  <w:endnote w:type="continuationNotice" w:id="1">
    <w:p w14:paraId="3F918E90" w14:textId="77777777" w:rsidR="007B49DD" w:rsidRDefault="007B49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43018" w14:textId="77777777" w:rsidR="00A848C6" w:rsidRDefault="00A848C6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82EFB" w14:textId="77777777" w:rsidR="00A848C6" w:rsidRDefault="00A848C6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16763" w14:textId="77777777" w:rsidR="00A848C6" w:rsidRDefault="00A848C6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D5821" w14:textId="77777777" w:rsidR="007B49DD" w:rsidRDefault="007B49DD" w:rsidP="00F70D84">
      <w:r>
        <w:separator/>
      </w:r>
    </w:p>
  </w:footnote>
  <w:footnote w:type="continuationSeparator" w:id="0">
    <w:p w14:paraId="4374CE22" w14:textId="77777777" w:rsidR="007B49DD" w:rsidRDefault="007B49DD" w:rsidP="00F70D84">
      <w:r>
        <w:continuationSeparator/>
      </w:r>
    </w:p>
  </w:footnote>
  <w:footnote w:type="continuationNotice" w:id="1">
    <w:p w14:paraId="7E092036" w14:textId="77777777" w:rsidR="007B49DD" w:rsidRDefault="007B49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DC8A5" w14:textId="77777777" w:rsidR="00A848C6" w:rsidRDefault="00A848C6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8EF8" w14:textId="2A51932E" w:rsidR="007A5369" w:rsidRDefault="007A5369" w:rsidP="00D04470">
    <w:pPr>
      <w:ind w:right="181"/>
      <w:jc w:val="right"/>
    </w:pPr>
    <w:r w:rsidRPr="00B85911">
      <w:rPr>
        <w:noProof/>
        <w:sz w:val="32"/>
        <w:szCs w:val="32"/>
        <w:lang w:val="da-DK" w:eastAsia="da-DK"/>
      </w:rPr>
      <w:drawing>
        <wp:anchor distT="0" distB="0" distL="0" distR="0" simplePos="0" relativeHeight="251658240" behindDoc="0" locked="0" layoutInCell="1" allowOverlap="1" wp14:anchorId="31F4A7F9" wp14:editId="11DCC26B">
          <wp:simplePos x="0" y="0"/>
          <wp:positionH relativeFrom="page">
            <wp:posOffset>466597</wp:posOffset>
          </wp:positionH>
          <wp:positionV relativeFrom="paragraph">
            <wp:posOffset>34006</wp:posOffset>
          </wp:positionV>
          <wp:extent cx="1106411" cy="533399"/>
          <wp:effectExtent l="0" t="0" r="0" b="0"/>
          <wp:wrapNone/>
          <wp:docPr id="1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6411" cy="5333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895765A">
      <w:rPr>
        <w:b/>
        <w:bCs/>
        <w:sz w:val="32"/>
        <w:szCs w:val="32"/>
      </w:rPr>
      <w:t xml:space="preserve">Specification of Building parts </w:t>
    </w:r>
  </w:p>
  <w:p w14:paraId="35A87BBD" w14:textId="7D0449D9" w:rsidR="007A5369" w:rsidRPr="00D04470" w:rsidRDefault="007A5369" w:rsidP="00D04470">
    <w:pPr>
      <w:ind w:right="181"/>
      <w:jc w:val="right"/>
    </w:pPr>
    <w:r>
      <w:t xml:space="preserve">- </w:t>
    </w:r>
    <w:r>
      <w:rPr>
        <w:rFonts w:ascii="Verdana" w:hAnsi="Verdana"/>
        <w:color w:val="000000"/>
        <w:sz w:val="18"/>
        <w:szCs w:val="18"/>
      </w:rPr>
      <w:t>For 3D Models based on point clouds (Scan to BIM)</w:t>
    </w:r>
  </w:p>
  <w:p w14:paraId="1B9FCB9E" w14:textId="77777777" w:rsidR="007A5369" w:rsidRPr="00D04470" w:rsidRDefault="007A5369">
    <w:pPr>
      <w:pStyle w:val="Sidehoved"/>
    </w:pPr>
  </w:p>
  <w:p w14:paraId="5C532A96" w14:textId="77777777" w:rsidR="007A5369" w:rsidRPr="00D04470" w:rsidRDefault="007A5369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B12DE" w14:textId="77777777" w:rsidR="00A848C6" w:rsidRDefault="00A848C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C6421"/>
    <w:multiLevelType w:val="hybridMultilevel"/>
    <w:tmpl w:val="FE5C92F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43DF3"/>
    <w:multiLevelType w:val="hybridMultilevel"/>
    <w:tmpl w:val="9C7E3548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37F39"/>
    <w:multiLevelType w:val="hybridMultilevel"/>
    <w:tmpl w:val="0226B7F6"/>
    <w:lvl w:ilvl="0" w:tplc="04060011">
      <w:start w:val="1"/>
      <w:numFmt w:val="decimal"/>
      <w:lvlText w:val="%1)"/>
      <w:lvlJc w:val="left"/>
      <w:pPr>
        <w:ind w:left="1080" w:hanging="360"/>
      </w:pPr>
    </w:lvl>
    <w:lvl w:ilvl="1" w:tplc="04060019">
      <w:start w:val="1"/>
      <w:numFmt w:val="lowerLetter"/>
      <w:lvlText w:val="%2."/>
      <w:lvlJc w:val="left"/>
      <w:pPr>
        <w:ind w:left="1800" w:hanging="360"/>
      </w:pPr>
    </w:lvl>
    <w:lvl w:ilvl="2" w:tplc="0406001B">
      <w:start w:val="1"/>
      <w:numFmt w:val="lowerRoman"/>
      <w:lvlText w:val="%3."/>
      <w:lvlJc w:val="right"/>
      <w:pPr>
        <w:ind w:left="2520" w:hanging="180"/>
      </w:pPr>
    </w:lvl>
    <w:lvl w:ilvl="3" w:tplc="0406000F">
      <w:start w:val="1"/>
      <w:numFmt w:val="decimal"/>
      <w:lvlText w:val="%4."/>
      <w:lvlJc w:val="left"/>
      <w:pPr>
        <w:ind w:left="3240" w:hanging="360"/>
      </w:pPr>
    </w:lvl>
    <w:lvl w:ilvl="4" w:tplc="04060019">
      <w:start w:val="1"/>
      <w:numFmt w:val="lowerLetter"/>
      <w:lvlText w:val="%5."/>
      <w:lvlJc w:val="left"/>
      <w:pPr>
        <w:ind w:left="3960" w:hanging="360"/>
      </w:pPr>
    </w:lvl>
    <w:lvl w:ilvl="5" w:tplc="0406001B">
      <w:start w:val="1"/>
      <w:numFmt w:val="lowerRoman"/>
      <w:lvlText w:val="%6."/>
      <w:lvlJc w:val="right"/>
      <w:pPr>
        <w:ind w:left="4680" w:hanging="180"/>
      </w:pPr>
    </w:lvl>
    <w:lvl w:ilvl="6" w:tplc="0406000F">
      <w:start w:val="1"/>
      <w:numFmt w:val="decimal"/>
      <w:lvlText w:val="%7."/>
      <w:lvlJc w:val="left"/>
      <w:pPr>
        <w:ind w:left="5400" w:hanging="360"/>
      </w:pPr>
    </w:lvl>
    <w:lvl w:ilvl="7" w:tplc="04060019">
      <w:start w:val="1"/>
      <w:numFmt w:val="lowerLetter"/>
      <w:lvlText w:val="%8."/>
      <w:lvlJc w:val="left"/>
      <w:pPr>
        <w:ind w:left="6120" w:hanging="360"/>
      </w:pPr>
    </w:lvl>
    <w:lvl w:ilvl="8" w:tplc="0406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EB3A8A"/>
    <w:multiLevelType w:val="hybridMultilevel"/>
    <w:tmpl w:val="E9FE6ABE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rGwtDACkmYW5ko6SsGpxcWZ+XkgBYaGtQBzLC8mLQAAAA=="/>
  </w:docVars>
  <w:rsids>
    <w:rsidRoot w:val="00146724"/>
    <w:rsid w:val="000057B4"/>
    <w:rsid w:val="00007379"/>
    <w:rsid w:val="000077D8"/>
    <w:rsid w:val="00014752"/>
    <w:rsid w:val="00017F12"/>
    <w:rsid w:val="000235A4"/>
    <w:rsid w:val="00025CC1"/>
    <w:rsid w:val="00026DA6"/>
    <w:rsid w:val="000351EB"/>
    <w:rsid w:val="0004329B"/>
    <w:rsid w:val="000601D2"/>
    <w:rsid w:val="00061123"/>
    <w:rsid w:val="00062913"/>
    <w:rsid w:val="000673D9"/>
    <w:rsid w:val="00070666"/>
    <w:rsid w:val="00070EE7"/>
    <w:rsid w:val="000723FB"/>
    <w:rsid w:val="00073A38"/>
    <w:rsid w:val="00074992"/>
    <w:rsid w:val="000811C4"/>
    <w:rsid w:val="00082D36"/>
    <w:rsid w:val="00083215"/>
    <w:rsid w:val="000855DC"/>
    <w:rsid w:val="0009066A"/>
    <w:rsid w:val="0009128E"/>
    <w:rsid w:val="00092A05"/>
    <w:rsid w:val="00092FDA"/>
    <w:rsid w:val="00096759"/>
    <w:rsid w:val="000976CD"/>
    <w:rsid w:val="000A040A"/>
    <w:rsid w:val="000A4682"/>
    <w:rsid w:val="000A799C"/>
    <w:rsid w:val="000B1761"/>
    <w:rsid w:val="000C3FE8"/>
    <w:rsid w:val="000C54EA"/>
    <w:rsid w:val="000C6C28"/>
    <w:rsid w:val="000D4E6E"/>
    <w:rsid w:val="000E5455"/>
    <w:rsid w:val="000F291F"/>
    <w:rsid w:val="000F4A17"/>
    <w:rsid w:val="000F5768"/>
    <w:rsid w:val="00101C6F"/>
    <w:rsid w:val="00102413"/>
    <w:rsid w:val="00104512"/>
    <w:rsid w:val="00112DCC"/>
    <w:rsid w:val="001243D6"/>
    <w:rsid w:val="00131FD0"/>
    <w:rsid w:val="00132673"/>
    <w:rsid w:val="0013340C"/>
    <w:rsid w:val="00141CD9"/>
    <w:rsid w:val="00143F7D"/>
    <w:rsid w:val="00146724"/>
    <w:rsid w:val="00161C90"/>
    <w:rsid w:val="00165929"/>
    <w:rsid w:val="00173EA5"/>
    <w:rsid w:val="001811E5"/>
    <w:rsid w:val="00182A55"/>
    <w:rsid w:val="00187F1A"/>
    <w:rsid w:val="001922CB"/>
    <w:rsid w:val="00194BED"/>
    <w:rsid w:val="00194F00"/>
    <w:rsid w:val="00196E3C"/>
    <w:rsid w:val="001A04FF"/>
    <w:rsid w:val="001A38FB"/>
    <w:rsid w:val="001A7908"/>
    <w:rsid w:val="001B5A36"/>
    <w:rsid w:val="001C0470"/>
    <w:rsid w:val="001C4BC9"/>
    <w:rsid w:val="001D30A7"/>
    <w:rsid w:val="001D51DE"/>
    <w:rsid w:val="001F130D"/>
    <w:rsid w:val="002036B6"/>
    <w:rsid w:val="00221EA3"/>
    <w:rsid w:val="002240AA"/>
    <w:rsid w:val="00231202"/>
    <w:rsid w:val="0023121F"/>
    <w:rsid w:val="00241FE8"/>
    <w:rsid w:val="00247ACD"/>
    <w:rsid w:val="00251078"/>
    <w:rsid w:val="00262C5E"/>
    <w:rsid w:val="00266294"/>
    <w:rsid w:val="002728BF"/>
    <w:rsid w:val="00282552"/>
    <w:rsid w:val="00295A22"/>
    <w:rsid w:val="00295CFA"/>
    <w:rsid w:val="002A1620"/>
    <w:rsid w:val="002B3A38"/>
    <w:rsid w:val="002D066E"/>
    <w:rsid w:val="002D08C8"/>
    <w:rsid w:val="002D2253"/>
    <w:rsid w:val="002D4663"/>
    <w:rsid w:val="002D5D82"/>
    <w:rsid w:val="002E6ED1"/>
    <w:rsid w:val="002F681A"/>
    <w:rsid w:val="002F7D84"/>
    <w:rsid w:val="00300D3A"/>
    <w:rsid w:val="0031381B"/>
    <w:rsid w:val="00331101"/>
    <w:rsid w:val="003501A1"/>
    <w:rsid w:val="00353472"/>
    <w:rsid w:val="00353742"/>
    <w:rsid w:val="003621B4"/>
    <w:rsid w:val="00363C13"/>
    <w:rsid w:val="00365CA0"/>
    <w:rsid w:val="003708A1"/>
    <w:rsid w:val="0037378D"/>
    <w:rsid w:val="003752FC"/>
    <w:rsid w:val="00381F7B"/>
    <w:rsid w:val="00385065"/>
    <w:rsid w:val="003925A0"/>
    <w:rsid w:val="003931E9"/>
    <w:rsid w:val="003942DB"/>
    <w:rsid w:val="003A0E70"/>
    <w:rsid w:val="003A2493"/>
    <w:rsid w:val="003A3202"/>
    <w:rsid w:val="003A4DDE"/>
    <w:rsid w:val="003A4E36"/>
    <w:rsid w:val="003B4D0A"/>
    <w:rsid w:val="003D0707"/>
    <w:rsid w:val="003D4CC5"/>
    <w:rsid w:val="003D5B30"/>
    <w:rsid w:val="003D6CCA"/>
    <w:rsid w:val="003E0E73"/>
    <w:rsid w:val="003E5922"/>
    <w:rsid w:val="003E7139"/>
    <w:rsid w:val="00407CFF"/>
    <w:rsid w:val="00421D0F"/>
    <w:rsid w:val="00432C06"/>
    <w:rsid w:val="00434266"/>
    <w:rsid w:val="00447771"/>
    <w:rsid w:val="00451264"/>
    <w:rsid w:val="00456618"/>
    <w:rsid w:val="004601FF"/>
    <w:rsid w:val="00462E5F"/>
    <w:rsid w:val="00470C99"/>
    <w:rsid w:val="004764F5"/>
    <w:rsid w:val="00476521"/>
    <w:rsid w:val="004967FB"/>
    <w:rsid w:val="004A5C95"/>
    <w:rsid w:val="004B3721"/>
    <w:rsid w:val="004B45EF"/>
    <w:rsid w:val="004C6745"/>
    <w:rsid w:val="004D45A1"/>
    <w:rsid w:val="004E317B"/>
    <w:rsid w:val="004F2DE4"/>
    <w:rsid w:val="004F7730"/>
    <w:rsid w:val="0051231B"/>
    <w:rsid w:val="00515D2E"/>
    <w:rsid w:val="00516CC4"/>
    <w:rsid w:val="00517DAE"/>
    <w:rsid w:val="00537562"/>
    <w:rsid w:val="005436E4"/>
    <w:rsid w:val="005512C0"/>
    <w:rsid w:val="00552877"/>
    <w:rsid w:val="00555A17"/>
    <w:rsid w:val="0056016D"/>
    <w:rsid w:val="00572AFB"/>
    <w:rsid w:val="0057580F"/>
    <w:rsid w:val="00585ABB"/>
    <w:rsid w:val="005952A5"/>
    <w:rsid w:val="00596330"/>
    <w:rsid w:val="005A2055"/>
    <w:rsid w:val="005A484F"/>
    <w:rsid w:val="005B1014"/>
    <w:rsid w:val="005B17ED"/>
    <w:rsid w:val="005B783B"/>
    <w:rsid w:val="005B7D08"/>
    <w:rsid w:val="005C2C8E"/>
    <w:rsid w:val="005D7BB2"/>
    <w:rsid w:val="005E0F09"/>
    <w:rsid w:val="00605125"/>
    <w:rsid w:val="00615244"/>
    <w:rsid w:val="00626AA3"/>
    <w:rsid w:val="0062755C"/>
    <w:rsid w:val="006315B7"/>
    <w:rsid w:val="00642AF9"/>
    <w:rsid w:val="006451C9"/>
    <w:rsid w:val="0064540A"/>
    <w:rsid w:val="0065024A"/>
    <w:rsid w:val="0065450B"/>
    <w:rsid w:val="0065600C"/>
    <w:rsid w:val="00656F6C"/>
    <w:rsid w:val="00657735"/>
    <w:rsid w:val="006611E3"/>
    <w:rsid w:val="00670988"/>
    <w:rsid w:val="0067471D"/>
    <w:rsid w:val="00681AA8"/>
    <w:rsid w:val="00684555"/>
    <w:rsid w:val="00687304"/>
    <w:rsid w:val="006909E4"/>
    <w:rsid w:val="00691A9F"/>
    <w:rsid w:val="006A06AC"/>
    <w:rsid w:val="006A22DC"/>
    <w:rsid w:val="006B31D4"/>
    <w:rsid w:val="006B57B1"/>
    <w:rsid w:val="006C000A"/>
    <w:rsid w:val="006C6138"/>
    <w:rsid w:val="006D0959"/>
    <w:rsid w:val="006E702A"/>
    <w:rsid w:val="006F05A3"/>
    <w:rsid w:val="006F0D93"/>
    <w:rsid w:val="006F0FC0"/>
    <w:rsid w:val="006F4135"/>
    <w:rsid w:val="006F76F7"/>
    <w:rsid w:val="00701ED5"/>
    <w:rsid w:val="00702DF7"/>
    <w:rsid w:val="00704252"/>
    <w:rsid w:val="0070687C"/>
    <w:rsid w:val="00712501"/>
    <w:rsid w:val="00712D49"/>
    <w:rsid w:val="007138FE"/>
    <w:rsid w:val="0071468B"/>
    <w:rsid w:val="0072CB92"/>
    <w:rsid w:val="007311CF"/>
    <w:rsid w:val="007402B5"/>
    <w:rsid w:val="00740A80"/>
    <w:rsid w:val="007510D4"/>
    <w:rsid w:val="007525D9"/>
    <w:rsid w:val="00755905"/>
    <w:rsid w:val="00763890"/>
    <w:rsid w:val="00775868"/>
    <w:rsid w:val="00784890"/>
    <w:rsid w:val="007868AC"/>
    <w:rsid w:val="00787CF9"/>
    <w:rsid w:val="00793E66"/>
    <w:rsid w:val="007A5369"/>
    <w:rsid w:val="007B4136"/>
    <w:rsid w:val="007B49DD"/>
    <w:rsid w:val="007C1FF8"/>
    <w:rsid w:val="007D5B2F"/>
    <w:rsid w:val="007F20A7"/>
    <w:rsid w:val="007F22BA"/>
    <w:rsid w:val="007F354A"/>
    <w:rsid w:val="007F3BEA"/>
    <w:rsid w:val="007F6B66"/>
    <w:rsid w:val="008015E6"/>
    <w:rsid w:val="008071A7"/>
    <w:rsid w:val="00815952"/>
    <w:rsid w:val="00817B78"/>
    <w:rsid w:val="00823E85"/>
    <w:rsid w:val="00826ED1"/>
    <w:rsid w:val="00831248"/>
    <w:rsid w:val="008344F9"/>
    <w:rsid w:val="00840D4B"/>
    <w:rsid w:val="00844701"/>
    <w:rsid w:val="0084D8F6"/>
    <w:rsid w:val="008508E4"/>
    <w:rsid w:val="0085319F"/>
    <w:rsid w:val="00855D7A"/>
    <w:rsid w:val="00855F0E"/>
    <w:rsid w:val="00856BA3"/>
    <w:rsid w:val="008573ED"/>
    <w:rsid w:val="00865017"/>
    <w:rsid w:val="00865863"/>
    <w:rsid w:val="008662BF"/>
    <w:rsid w:val="00866E6C"/>
    <w:rsid w:val="00866F10"/>
    <w:rsid w:val="00882C02"/>
    <w:rsid w:val="00891ABC"/>
    <w:rsid w:val="00892AFE"/>
    <w:rsid w:val="00892D5C"/>
    <w:rsid w:val="0089721A"/>
    <w:rsid w:val="008A7F50"/>
    <w:rsid w:val="008B0634"/>
    <w:rsid w:val="008E0CC8"/>
    <w:rsid w:val="008E176E"/>
    <w:rsid w:val="008E2CDA"/>
    <w:rsid w:val="008E7217"/>
    <w:rsid w:val="008E79D6"/>
    <w:rsid w:val="008F322F"/>
    <w:rsid w:val="00905490"/>
    <w:rsid w:val="00906DF5"/>
    <w:rsid w:val="009106F3"/>
    <w:rsid w:val="0091656F"/>
    <w:rsid w:val="009165EE"/>
    <w:rsid w:val="00921814"/>
    <w:rsid w:val="00921E57"/>
    <w:rsid w:val="00922A50"/>
    <w:rsid w:val="00922BBB"/>
    <w:rsid w:val="009308E6"/>
    <w:rsid w:val="00942D48"/>
    <w:rsid w:val="00953DDB"/>
    <w:rsid w:val="00961DF4"/>
    <w:rsid w:val="009647F9"/>
    <w:rsid w:val="00975F8E"/>
    <w:rsid w:val="0097636E"/>
    <w:rsid w:val="00983B73"/>
    <w:rsid w:val="009848F1"/>
    <w:rsid w:val="00986B34"/>
    <w:rsid w:val="00992A50"/>
    <w:rsid w:val="00993D6E"/>
    <w:rsid w:val="00995D79"/>
    <w:rsid w:val="009A245B"/>
    <w:rsid w:val="009A5971"/>
    <w:rsid w:val="009A65F2"/>
    <w:rsid w:val="009B0626"/>
    <w:rsid w:val="009B5D4E"/>
    <w:rsid w:val="009B646B"/>
    <w:rsid w:val="009C11D2"/>
    <w:rsid w:val="009C26CB"/>
    <w:rsid w:val="00A20DE0"/>
    <w:rsid w:val="00A2457A"/>
    <w:rsid w:val="00A27801"/>
    <w:rsid w:val="00A3043F"/>
    <w:rsid w:val="00A42B08"/>
    <w:rsid w:val="00A46606"/>
    <w:rsid w:val="00A50B55"/>
    <w:rsid w:val="00A54653"/>
    <w:rsid w:val="00A60E7A"/>
    <w:rsid w:val="00A612A1"/>
    <w:rsid w:val="00A61BE0"/>
    <w:rsid w:val="00A7371C"/>
    <w:rsid w:val="00A848C6"/>
    <w:rsid w:val="00A96EB0"/>
    <w:rsid w:val="00A97FD0"/>
    <w:rsid w:val="00AA48BC"/>
    <w:rsid w:val="00AB4455"/>
    <w:rsid w:val="00AD3A13"/>
    <w:rsid w:val="00AE0389"/>
    <w:rsid w:val="00AE45AC"/>
    <w:rsid w:val="00AE754F"/>
    <w:rsid w:val="00B0690D"/>
    <w:rsid w:val="00B2103A"/>
    <w:rsid w:val="00B218D9"/>
    <w:rsid w:val="00B325EE"/>
    <w:rsid w:val="00B44639"/>
    <w:rsid w:val="00B45E07"/>
    <w:rsid w:val="00B5122F"/>
    <w:rsid w:val="00B64232"/>
    <w:rsid w:val="00B709FF"/>
    <w:rsid w:val="00B74D4D"/>
    <w:rsid w:val="00B77E0A"/>
    <w:rsid w:val="00B8200C"/>
    <w:rsid w:val="00B85911"/>
    <w:rsid w:val="00B87046"/>
    <w:rsid w:val="00B91B02"/>
    <w:rsid w:val="00BA1F18"/>
    <w:rsid w:val="00BA3FB9"/>
    <w:rsid w:val="00BA6BD0"/>
    <w:rsid w:val="00BA7BD4"/>
    <w:rsid w:val="00BA7EE0"/>
    <w:rsid w:val="00BC1A74"/>
    <w:rsid w:val="00BC48FF"/>
    <w:rsid w:val="00BC5829"/>
    <w:rsid w:val="00BF46A4"/>
    <w:rsid w:val="00BF694C"/>
    <w:rsid w:val="00C017E9"/>
    <w:rsid w:val="00C019FB"/>
    <w:rsid w:val="00C01B65"/>
    <w:rsid w:val="00C107F1"/>
    <w:rsid w:val="00C10A60"/>
    <w:rsid w:val="00C24C6B"/>
    <w:rsid w:val="00C25153"/>
    <w:rsid w:val="00C34B1C"/>
    <w:rsid w:val="00C34B8F"/>
    <w:rsid w:val="00C36501"/>
    <w:rsid w:val="00C41CCF"/>
    <w:rsid w:val="00C43CD7"/>
    <w:rsid w:val="00C513B8"/>
    <w:rsid w:val="00C60C1C"/>
    <w:rsid w:val="00C63D44"/>
    <w:rsid w:val="00C63F59"/>
    <w:rsid w:val="00C64A84"/>
    <w:rsid w:val="00C7018F"/>
    <w:rsid w:val="00C73829"/>
    <w:rsid w:val="00C75101"/>
    <w:rsid w:val="00C75B3A"/>
    <w:rsid w:val="00C818DB"/>
    <w:rsid w:val="00C85526"/>
    <w:rsid w:val="00CA0350"/>
    <w:rsid w:val="00CA138A"/>
    <w:rsid w:val="00CA3808"/>
    <w:rsid w:val="00CA3CEE"/>
    <w:rsid w:val="00CC5BD4"/>
    <w:rsid w:val="00CD7E72"/>
    <w:rsid w:val="00CE0E35"/>
    <w:rsid w:val="00CE49B9"/>
    <w:rsid w:val="00CF20C9"/>
    <w:rsid w:val="00CF29D9"/>
    <w:rsid w:val="00CF5FE5"/>
    <w:rsid w:val="00CF7E0E"/>
    <w:rsid w:val="00D04470"/>
    <w:rsid w:val="00D05A04"/>
    <w:rsid w:val="00D073EF"/>
    <w:rsid w:val="00D12D6B"/>
    <w:rsid w:val="00D209C2"/>
    <w:rsid w:val="00D22358"/>
    <w:rsid w:val="00D25082"/>
    <w:rsid w:val="00D26EA8"/>
    <w:rsid w:val="00D31721"/>
    <w:rsid w:val="00D34546"/>
    <w:rsid w:val="00D465EC"/>
    <w:rsid w:val="00D46D56"/>
    <w:rsid w:val="00D527B4"/>
    <w:rsid w:val="00D6169D"/>
    <w:rsid w:val="00D77A94"/>
    <w:rsid w:val="00DA1E33"/>
    <w:rsid w:val="00DB1F0D"/>
    <w:rsid w:val="00DB4C1C"/>
    <w:rsid w:val="00DC078F"/>
    <w:rsid w:val="00DC4189"/>
    <w:rsid w:val="00DC45A9"/>
    <w:rsid w:val="00DD46C1"/>
    <w:rsid w:val="00DF0033"/>
    <w:rsid w:val="00DF5E02"/>
    <w:rsid w:val="00DF6072"/>
    <w:rsid w:val="00DF7761"/>
    <w:rsid w:val="00E0625A"/>
    <w:rsid w:val="00E1062A"/>
    <w:rsid w:val="00E17E7B"/>
    <w:rsid w:val="00E37369"/>
    <w:rsid w:val="00E4019F"/>
    <w:rsid w:val="00E55FA9"/>
    <w:rsid w:val="00E56C19"/>
    <w:rsid w:val="00E72746"/>
    <w:rsid w:val="00E75F4B"/>
    <w:rsid w:val="00E82FD8"/>
    <w:rsid w:val="00E8567E"/>
    <w:rsid w:val="00E94D56"/>
    <w:rsid w:val="00E95A07"/>
    <w:rsid w:val="00EA1E77"/>
    <w:rsid w:val="00EC0D17"/>
    <w:rsid w:val="00EE1659"/>
    <w:rsid w:val="00EE4267"/>
    <w:rsid w:val="00EF1637"/>
    <w:rsid w:val="00EF3942"/>
    <w:rsid w:val="00EF4B32"/>
    <w:rsid w:val="00EF6424"/>
    <w:rsid w:val="00F1261E"/>
    <w:rsid w:val="00F136E8"/>
    <w:rsid w:val="00F16823"/>
    <w:rsid w:val="00F171F1"/>
    <w:rsid w:val="00F21E99"/>
    <w:rsid w:val="00F22922"/>
    <w:rsid w:val="00F2331C"/>
    <w:rsid w:val="00F31384"/>
    <w:rsid w:val="00F3172A"/>
    <w:rsid w:val="00F32A59"/>
    <w:rsid w:val="00F41786"/>
    <w:rsid w:val="00F41C60"/>
    <w:rsid w:val="00F47430"/>
    <w:rsid w:val="00F5461D"/>
    <w:rsid w:val="00F55816"/>
    <w:rsid w:val="00F6496C"/>
    <w:rsid w:val="00F65EF5"/>
    <w:rsid w:val="00F70D84"/>
    <w:rsid w:val="00F80FAD"/>
    <w:rsid w:val="00F94344"/>
    <w:rsid w:val="00F96DA7"/>
    <w:rsid w:val="00FB3CAC"/>
    <w:rsid w:val="00FD5284"/>
    <w:rsid w:val="00FE4014"/>
    <w:rsid w:val="00FE5210"/>
    <w:rsid w:val="00FE6236"/>
    <w:rsid w:val="00FF3F34"/>
    <w:rsid w:val="00FF5AB6"/>
    <w:rsid w:val="01F1EDF4"/>
    <w:rsid w:val="02AFBC16"/>
    <w:rsid w:val="035861F8"/>
    <w:rsid w:val="042A41F9"/>
    <w:rsid w:val="04DB8827"/>
    <w:rsid w:val="04ED7DDD"/>
    <w:rsid w:val="05287D10"/>
    <w:rsid w:val="0564BB8F"/>
    <w:rsid w:val="062ADD33"/>
    <w:rsid w:val="068A82C4"/>
    <w:rsid w:val="06D19693"/>
    <w:rsid w:val="06EDD633"/>
    <w:rsid w:val="06F0B864"/>
    <w:rsid w:val="07421FE4"/>
    <w:rsid w:val="07BFAC34"/>
    <w:rsid w:val="08680E50"/>
    <w:rsid w:val="088CDBE1"/>
    <w:rsid w:val="08936E71"/>
    <w:rsid w:val="0895765A"/>
    <w:rsid w:val="089F51C3"/>
    <w:rsid w:val="08BB91E6"/>
    <w:rsid w:val="091FC006"/>
    <w:rsid w:val="095C64C8"/>
    <w:rsid w:val="09C85777"/>
    <w:rsid w:val="09CBAAA7"/>
    <w:rsid w:val="0A4675E1"/>
    <w:rsid w:val="0A8D056D"/>
    <w:rsid w:val="0AE3774B"/>
    <w:rsid w:val="0C8F4D23"/>
    <w:rsid w:val="0CF0258D"/>
    <w:rsid w:val="0D2F0864"/>
    <w:rsid w:val="0D41BACB"/>
    <w:rsid w:val="0DAA2E7B"/>
    <w:rsid w:val="0ED94ECE"/>
    <w:rsid w:val="101B2EA3"/>
    <w:rsid w:val="106A9E93"/>
    <w:rsid w:val="107E3DEC"/>
    <w:rsid w:val="109BFCF2"/>
    <w:rsid w:val="11131BB3"/>
    <w:rsid w:val="111C8806"/>
    <w:rsid w:val="113C9FE5"/>
    <w:rsid w:val="11DF898D"/>
    <w:rsid w:val="123ADCC8"/>
    <w:rsid w:val="12DECC54"/>
    <w:rsid w:val="13D58472"/>
    <w:rsid w:val="14A001C9"/>
    <w:rsid w:val="14A1BB35"/>
    <w:rsid w:val="14C730D3"/>
    <w:rsid w:val="14E48B8E"/>
    <w:rsid w:val="15A1C2D6"/>
    <w:rsid w:val="1601E76C"/>
    <w:rsid w:val="164C0887"/>
    <w:rsid w:val="16598232"/>
    <w:rsid w:val="166FB9F3"/>
    <w:rsid w:val="167958B6"/>
    <w:rsid w:val="16A7BCD5"/>
    <w:rsid w:val="16B43D00"/>
    <w:rsid w:val="1730CAA5"/>
    <w:rsid w:val="176673FD"/>
    <w:rsid w:val="17BF0EAC"/>
    <w:rsid w:val="180BEB3A"/>
    <w:rsid w:val="1822A76D"/>
    <w:rsid w:val="18766D96"/>
    <w:rsid w:val="18B38762"/>
    <w:rsid w:val="1A6899B5"/>
    <w:rsid w:val="1AF3BCA6"/>
    <w:rsid w:val="1B15A7D0"/>
    <w:rsid w:val="1B28AD1F"/>
    <w:rsid w:val="1C9BAEE9"/>
    <w:rsid w:val="1CBC2F1A"/>
    <w:rsid w:val="1DC0D6B4"/>
    <w:rsid w:val="1DF577FC"/>
    <w:rsid w:val="1E00C306"/>
    <w:rsid w:val="1F4B25D7"/>
    <w:rsid w:val="1FB65C0E"/>
    <w:rsid w:val="200F1EF0"/>
    <w:rsid w:val="20617662"/>
    <w:rsid w:val="20F635FF"/>
    <w:rsid w:val="220F5CF6"/>
    <w:rsid w:val="22652A15"/>
    <w:rsid w:val="2313104F"/>
    <w:rsid w:val="2333DA4A"/>
    <w:rsid w:val="24FB8ED1"/>
    <w:rsid w:val="24FE550B"/>
    <w:rsid w:val="26CECE4A"/>
    <w:rsid w:val="280B7B19"/>
    <w:rsid w:val="285FB243"/>
    <w:rsid w:val="2900E8E3"/>
    <w:rsid w:val="2AE3117A"/>
    <w:rsid w:val="2AE4EDDA"/>
    <w:rsid w:val="2AFD0EE1"/>
    <w:rsid w:val="2C4CD8F7"/>
    <w:rsid w:val="2C9049A7"/>
    <w:rsid w:val="2CB087C7"/>
    <w:rsid w:val="2D7BD228"/>
    <w:rsid w:val="2DCB2AAE"/>
    <w:rsid w:val="2E2639CD"/>
    <w:rsid w:val="2E759458"/>
    <w:rsid w:val="2EC27631"/>
    <w:rsid w:val="2ED9D8A5"/>
    <w:rsid w:val="2F1977FE"/>
    <w:rsid w:val="2F716121"/>
    <w:rsid w:val="2F8AD338"/>
    <w:rsid w:val="2FCCCEF3"/>
    <w:rsid w:val="302097A2"/>
    <w:rsid w:val="317951AE"/>
    <w:rsid w:val="31B9B17A"/>
    <w:rsid w:val="3252EFC5"/>
    <w:rsid w:val="329BAD29"/>
    <w:rsid w:val="3349495F"/>
    <w:rsid w:val="335058FC"/>
    <w:rsid w:val="335F5781"/>
    <w:rsid w:val="36D22F8B"/>
    <w:rsid w:val="3730C452"/>
    <w:rsid w:val="37313A0C"/>
    <w:rsid w:val="376EBCE4"/>
    <w:rsid w:val="37ABA266"/>
    <w:rsid w:val="380ADAE1"/>
    <w:rsid w:val="3870AD71"/>
    <w:rsid w:val="388151B8"/>
    <w:rsid w:val="39084174"/>
    <w:rsid w:val="39927335"/>
    <w:rsid w:val="39D67424"/>
    <w:rsid w:val="3A079D89"/>
    <w:rsid w:val="3A9A0528"/>
    <w:rsid w:val="3ADE655D"/>
    <w:rsid w:val="3B325744"/>
    <w:rsid w:val="3C27AA7C"/>
    <w:rsid w:val="3DA6F18C"/>
    <w:rsid w:val="3DEA0D93"/>
    <w:rsid w:val="3E0787A3"/>
    <w:rsid w:val="3EDF4248"/>
    <w:rsid w:val="3F0FEC33"/>
    <w:rsid w:val="3FA70E70"/>
    <w:rsid w:val="4009E9E4"/>
    <w:rsid w:val="4029327B"/>
    <w:rsid w:val="40351E45"/>
    <w:rsid w:val="407A931B"/>
    <w:rsid w:val="41820C28"/>
    <w:rsid w:val="4191EA33"/>
    <w:rsid w:val="42E66E04"/>
    <w:rsid w:val="42EE63C4"/>
    <w:rsid w:val="43100817"/>
    <w:rsid w:val="4342A5BD"/>
    <w:rsid w:val="43C55910"/>
    <w:rsid w:val="43E60C3F"/>
    <w:rsid w:val="440694EB"/>
    <w:rsid w:val="444C5321"/>
    <w:rsid w:val="44B56722"/>
    <w:rsid w:val="45AF74A6"/>
    <w:rsid w:val="4612DED2"/>
    <w:rsid w:val="4659058B"/>
    <w:rsid w:val="47ADB924"/>
    <w:rsid w:val="47E05E36"/>
    <w:rsid w:val="4894786F"/>
    <w:rsid w:val="4899ABD8"/>
    <w:rsid w:val="49442F52"/>
    <w:rsid w:val="4A0A909C"/>
    <w:rsid w:val="4A84489B"/>
    <w:rsid w:val="4B68615E"/>
    <w:rsid w:val="4B98D51C"/>
    <w:rsid w:val="4BAE522E"/>
    <w:rsid w:val="4C88208F"/>
    <w:rsid w:val="4CEB49D3"/>
    <w:rsid w:val="4CFD6828"/>
    <w:rsid w:val="4DA928DE"/>
    <w:rsid w:val="4E4EDD9A"/>
    <w:rsid w:val="4EEBC48E"/>
    <w:rsid w:val="4F4F9CC0"/>
    <w:rsid w:val="4F62D8EB"/>
    <w:rsid w:val="4FD18749"/>
    <w:rsid w:val="4FE5082C"/>
    <w:rsid w:val="4FFBA9BB"/>
    <w:rsid w:val="500AEDC9"/>
    <w:rsid w:val="50876D55"/>
    <w:rsid w:val="50CDD695"/>
    <w:rsid w:val="52EB49A5"/>
    <w:rsid w:val="52FD8929"/>
    <w:rsid w:val="53BF78B7"/>
    <w:rsid w:val="542E072F"/>
    <w:rsid w:val="54B7DE7C"/>
    <w:rsid w:val="54CDCB0B"/>
    <w:rsid w:val="55179568"/>
    <w:rsid w:val="5533918C"/>
    <w:rsid w:val="55408826"/>
    <w:rsid w:val="55D6EA0E"/>
    <w:rsid w:val="55F08A66"/>
    <w:rsid w:val="55F86771"/>
    <w:rsid w:val="56140C75"/>
    <w:rsid w:val="56447FC3"/>
    <w:rsid w:val="569BB8CA"/>
    <w:rsid w:val="57B9B763"/>
    <w:rsid w:val="57C7325D"/>
    <w:rsid w:val="57D0EDA1"/>
    <w:rsid w:val="586BA8D6"/>
    <w:rsid w:val="58D3397F"/>
    <w:rsid w:val="59336E83"/>
    <w:rsid w:val="59E3AD10"/>
    <w:rsid w:val="5A0941E6"/>
    <w:rsid w:val="5A197502"/>
    <w:rsid w:val="5AF7FF41"/>
    <w:rsid w:val="5BAFCE57"/>
    <w:rsid w:val="5BDEA1CB"/>
    <w:rsid w:val="5C48C750"/>
    <w:rsid w:val="5C4EAE82"/>
    <w:rsid w:val="5C77D8AC"/>
    <w:rsid w:val="5D43DA9A"/>
    <w:rsid w:val="5D464DAA"/>
    <w:rsid w:val="5E4849C5"/>
    <w:rsid w:val="5F23FB37"/>
    <w:rsid w:val="5F987D2A"/>
    <w:rsid w:val="5FFA3E37"/>
    <w:rsid w:val="6019CD0C"/>
    <w:rsid w:val="602D2C28"/>
    <w:rsid w:val="60534E04"/>
    <w:rsid w:val="61A325C2"/>
    <w:rsid w:val="630E494F"/>
    <w:rsid w:val="6389B0C5"/>
    <w:rsid w:val="6424ABE8"/>
    <w:rsid w:val="648B869A"/>
    <w:rsid w:val="64CDABED"/>
    <w:rsid w:val="650C5F86"/>
    <w:rsid w:val="65958BE4"/>
    <w:rsid w:val="662A884C"/>
    <w:rsid w:val="662E617D"/>
    <w:rsid w:val="66968358"/>
    <w:rsid w:val="66F1C1B8"/>
    <w:rsid w:val="678DF887"/>
    <w:rsid w:val="682B052C"/>
    <w:rsid w:val="689B0680"/>
    <w:rsid w:val="68B44E3F"/>
    <w:rsid w:val="6924F786"/>
    <w:rsid w:val="69D3D83E"/>
    <w:rsid w:val="6A372AA5"/>
    <w:rsid w:val="6B7A6A21"/>
    <w:rsid w:val="6B96812C"/>
    <w:rsid w:val="6C97BD0D"/>
    <w:rsid w:val="6D5AF249"/>
    <w:rsid w:val="6D86BED3"/>
    <w:rsid w:val="6DAD1EC7"/>
    <w:rsid w:val="6DB9C2B3"/>
    <w:rsid w:val="6E5B647F"/>
    <w:rsid w:val="6E664907"/>
    <w:rsid w:val="6E9CDD28"/>
    <w:rsid w:val="6ED17D7F"/>
    <w:rsid w:val="6F700E6E"/>
    <w:rsid w:val="6F9EB941"/>
    <w:rsid w:val="70653A66"/>
    <w:rsid w:val="707F37BD"/>
    <w:rsid w:val="724A3245"/>
    <w:rsid w:val="72E7AF49"/>
    <w:rsid w:val="72FEB3E9"/>
    <w:rsid w:val="7315F363"/>
    <w:rsid w:val="73356B43"/>
    <w:rsid w:val="74770B2B"/>
    <w:rsid w:val="74A32DD6"/>
    <w:rsid w:val="7501EA1A"/>
    <w:rsid w:val="750F17C8"/>
    <w:rsid w:val="7518E10E"/>
    <w:rsid w:val="75C1B895"/>
    <w:rsid w:val="76560B76"/>
    <w:rsid w:val="775520AD"/>
    <w:rsid w:val="77580FAF"/>
    <w:rsid w:val="77C24D07"/>
    <w:rsid w:val="781B216F"/>
    <w:rsid w:val="783DABF3"/>
    <w:rsid w:val="78897E9E"/>
    <w:rsid w:val="78E7068D"/>
    <w:rsid w:val="7A6587C7"/>
    <w:rsid w:val="7A719E76"/>
    <w:rsid w:val="7AC4A1EC"/>
    <w:rsid w:val="7AE5FDBD"/>
    <w:rsid w:val="7B2B806A"/>
    <w:rsid w:val="7B81E547"/>
    <w:rsid w:val="7BADD7D6"/>
    <w:rsid w:val="7BC3264A"/>
    <w:rsid w:val="7BE1CFD9"/>
    <w:rsid w:val="7C69F871"/>
    <w:rsid w:val="7CC4D4E2"/>
    <w:rsid w:val="7D91466A"/>
    <w:rsid w:val="7DB6BBE1"/>
    <w:rsid w:val="7E7EA46B"/>
    <w:rsid w:val="7EEBFA84"/>
    <w:rsid w:val="7EFC0AD7"/>
    <w:rsid w:val="7F03A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14E518"/>
  <w15:docId w15:val="{3253FAFE-F046-4F81-AA7F-68453E834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rPr>
      <w:rFonts w:ascii="Arial" w:eastAsia="Arial" w:hAnsi="Arial" w:cs="Arial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85911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85911"/>
    <w:pPr>
      <w:keepNext/>
      <w:keepLines/>
      <w:spacing w:before="40"/>
      <w:outlineLvl w:val="1"/>
    </w:pPr>
    <w:rPr>
      <w:rFonts w:eastAsiaTheme="majorEastAsia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rsid w:val="0056016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uiPriority w:val="1"/>
    <w:rPr>
      <w:sz w:val="24"/>
      <w:szCs w:val="24"/>
    </w:rPr>
  </w:style>
  <w:style w:type="paragraph" w:styleId="Listeafsnit">
    <w:name w:val="List Paragraph"/>
    <w:basedOn w:val="Normal"/>
    <w:uiPriority w:val="34"/>
    <w:qFormat/>
  </w:style>
  <w:style w:type="paragraph" w:customStyle="1" w:styleId="TabelTekst">
    <w:name w:val="Tabel Tekst"/>
    <w:basedOn w:val="Normal"/>
    <w:link w:val="TabelTekstTegn"/>
    <w:uiPriority w:val="1"/>
    <w:qFormat/>
    <w:rsid w:val="00141CD9"/>
    <w:pPr>
      <w:spacing w:line="249" w:lineRule="auto"/>
      <w:ind w:left="132" w:right="200"/>
    </w:pPr>
    <w:rPr>
      <w:w w:val="95"/>
      <w:sz w:val="16"/>
      <w:lang w:val="da-DK"/>
    </w:rPr>
  </w:style>
  <w:style w:type="paragraph" w:styleId="Sidehoved">
    <w:name w:val="header"/>
    <w:basedOn w:val="Normal"/>
    <w:link w:val="SidehovedTegn"/>
    <w:uiPriority w:val="99"/>
    <w:unhideWhenUsed/>
    <w:rsid w:val="00F70D84"/>
    <w:pPr>
      <w:tabs>
        <w:tab w:val="center" w:pos="4513"/>
        <w:tab w:val="right" w:pos="9026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F70D84"/>
    <w:rPr>
      <w:rFonts w:ascii="Arial" w:eastAsia="Arial" w:hAnsi="Arial" w:cs="Arial"/>
    </w:rPr>
  </w:style>
  <w:style w:type="paragraph" w:styleId="Sidefod">
    <w:name w:val="footer"/>
    <w:basedOn w:val="Normal"/>
    <w:link w:val="SidefodTegn"/>
    <w:uiPriority w:val="99"/>
    <w:unhideWhenUsed/>
    <w:rsid w:val="00F70D84"/>
    <w:pPr>
      <w:tabs>
        <w:tab w:val="center" w:pos="4513"/>
        <w:tab w:val="right" w:pos="9026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F70D84"/>
    <w:rPr>
      <w:rFonts w:ascii="Arial" w:eastAsia="Arial" w:hAnsi="Arial" w:cs="Arial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37378D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37378D"/>
    <w:rPr>
      <w:rFonts w:ascii="Segoe UI" w:eastAsia="Arial" w:hAnsi="Segoe UI" w:cs="Segoe UI"/>
      <w:sz w:val="18"/>
      <w:szCs w:val="18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B85911"/>
    <w:rPr>
      <w:rFonts w:ascii="Arial" w:eastAsiaTheme="majorEastAsia" w:hAnsi="Arial" w:cstheme="majorBidi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B85911"/>
    <w:rPr>
      <w:rFonts w:ascii="Arial" w:eastAsiaTheme="majorEastAsia" w:hAnsi="Arial" w:cstheme="majorBidi"/>
      <w:sz w:val="24"/>
      <w:szCs w:val="26"/>
    </w:rPr>
  </w:style>
  <w:style w:type="paragraph" w:customStyle="1" w:styleId="TabelOverskrift">
    <w:name w:val="Tabel Overskrift"/>
    <w:basedOn w:val="TabelTekst"/>
    <w:link w:val="TabelOverskriftTegn"/>
    <w:uiPriority w:val="1"/>
    <w:qFormat/>
    <w:rsid w:val="00EF6424"/>
    <w:pPr>
      <w:framePr w:hSpace="141" w:wrap="around" w:vAnchor="text" w:hAnchor="text" w:y="33"/>
      <w:spacing w:before="93"/>
      <w:ind w:left="0" w:right="0"/>
      <w:jc w:val="center"/>
    </w:pPr>
    <w:rPr>
      <w:b/>
      <w:sz w:val="18"/>
      <w:szCs w:val="18"/>
    </w:rPr>
  </w:style>
  <w:style w:type="paragraph" w:styleId="Overskrift">
    <w:name w:val="TOC Heading"/>
    <w:basedOn w:val="Overskrift1"/>
    <w:next w:val="Normal"/>
    <w:uiPriority w:val="39"/>
    <w:unhideWhenUsed/>
    <w:rsid w:val="00B85911"/>
    <w:pPr>
      <w:widowControl/>
      <w:autoSpaceDE/>
      <w:autoSpaceDN/>
      <w:spacing w:line="259" w:lineRule="auto"/>
      <w:outlineLvl w:val="9"/>
    </w:pPr>
    <w:rPr>
      <w:rFonts w:asciiTheme="majorHAnsi" w:hAnsiTheme="majorHAnsi"/>
      <w:color w:val="365F91" w:themeColor="accent1" w:themeShade="BF"/>
      <w:lang w:val="da-DK" w:eastAsia="da-DK"/>
    </w:rPr>
  </w:style>
  <w:style w:type="character" w:customStyle="1" w:styleId="TabelTekstTegn">
    <w:name w:val="Tabel Tekst Tegn"/>
    <w:basedOn w:val="Standardskrifttypeiafsnit"/>
    <w:link w:val="TabelTekst"/>
    <w:uiPriority w:val="1"/>
    <w:rsid w:val="00B85911"/>
    <w:rPr>
      <w:rFonts w:ascii="Arial" w:eastAsia="Arial" w:hAnsi="Arial" w:cs="Arial"/>
      <w:w w:val="95"/>
      <w:sz w:val="16"/>
      <w:lang w:val="da-DK"/>
    </w:rPr>
  </w:style>
  <w:style w:type="character" w:customStyle="1" w:styleId="TabelOverskriftTegn">
    <w:name w:val="Tabel Overskrift Tegn"/>
    <w:basedOn w:val="TabelTekstTegn"/>
    <w:link w:val="TabelOverskrift"/>
    <w:uiPriority w:val="1"/>
    <w:rsid w:val="00EF6424"/>
    <w:rPr>
      <w:rFonts w:ascii="Arial" w:eastAsia="Arial" w:hAnsi="Arial" w:cs="Arial"/>
      <w:b/>
      <w:w w:val="95"/>
      <w:sz w:val="18"/>
      <w:szCs w:val="18"/>
      <w:lang w:val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56016D"/>
    <w:pPr>
      <w:spacing w:after="100"/>
    </w:pPr>
    <w:rPr>
      <w:sz w:val="16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56016D"/>
    <w:pPr>
      <w:spacing w:after="100"/>
      <w:ind w:left="220"/>
    </w:pPr>
    <w:rPr>
      <w:sz w:val="16"/>
    </w:rPr>
  </w:style>
  <w:style w:type="character" w:styleId="Hyperlink">
    <w:name w:val="Hyperlink"/>
    <w:basedOn w:val="Standardskrifttypeiafsnit"/>
    <w:uiPriority w:val="99"/>
    <w:unhideWhenUsed/>
    <w:rsid w:val="00B85911"/>
    <w:rPr>
      <w:color w:val="0000FF" w:themeColor="hyperlink"/>
      <w:u w:val="single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B85911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val="en-GB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B85911"/>
    <w:rPr>
      <w:sz w:val="20"/>
      <w:szCs w:val="20"/>
      <w:lang w:val="en-GB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B85911"/>
    <w:rPr>
      <w:sz w:val="16"/>
      <w:szCs w:val="16"/>
    </w:rPr>
  </w:style>
  <w:style w:type="paragraph" w:styleId="Ingenafstand">
    <w:name w:val="No Spacing"/>
    <w:link w:val="IngenafstandTegn"/>
    <w:uiPriority w:val="1"/>
    <w:qFormat/>
    <w:rsid w:val="00FE6236"/>
    <w:pPr>
      <w:widowControl/>
      <w:autoSpaceDE/>
      <w:autoSpaceDN/>
    </w:pPr>
    <w:rPr>
      <w:rFonts w:eastAsiaTheme="minorEastAsia"/>
      <w:lang w:val="da-DK" w:eastAsia="da-DK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FE6236"/>
    <w:rPr>
      <w:rFonts w:eastAsiaTheme="minorEastAsia"/>
      <w:lang w:val="da-DK" w:eastAsia="da-DK"/>
    </w:rPr>
  </w:style>
  <w:style w:type="paragraph" w:customStyle="1" w:styleId="Tekst">
    <w:name w:val="Tekst"/>
    <w:basedOn w:val="Normal"/>
    <w:link w:val="TekstTegn"/>
    <w:uiPriority w:val="1"/>
    <w:qFormat/>
    <w:rsid w:val="00262C5E"/>
    <w:pPr>
      <w:adjustRightInd w:val="0"/>
    </w:pPr>
    <w:rPr>
      <w:color w:val="000000"/>
      <w:sz w:val="16"/>
      <w:szCs w:val="16"/>
      <w:lang w:val="da-DK"/>
    </w:rPr>
  </w:style>
  <w:style w:type="character" w:customStyle="1" w:styleId="TekstTegn">
    <w:name w:val="Tekst Tegn"/>
    <w:basedOn w:val="Standardskrifttypeiafsnit"/>
    <w:link w:val="Tekst"/>
    <w:uiPriority w:val="1"/>
    <w:rsid w:val="00262C5E"/>
    <w:rPr>
      <w:rFonts w:ascii="Arial" w:eastAsia="Arial" w:hAnsi="Arial" w:cs="Arial"/>
      <w:color w:val="000000"/>
      <w:sz w:val="16"/>
      <w:szCs w:val="16"/>
      <w:lang w:val="da-DK"/>
    </w:rPr>
  </w:style>
  <w:style w:type="paragraph" w:customStyle="1" w:styleId="Time">
    <w:name w:val="Time"/>
    <w:basedOn w:val="Normal"/>
    <w:link w:val="TimeChar"/>
    <w:uiPriority w:val="1"/>
    <w:qFormat/>
    <w:rsid w:val="00165929"/>
    <w:pPr>
      <w:tabs>
        <w:tab w:val="left" w:pos="9214"/>
      </w:tabs>
      <w:spacing w:before="3"/>
      <w:ind w:right="100"/>
    </w:pPr>
    <w:rPr>
      <w:w w:val="90"/>
      <w:sz w:val="16"/>
      <w:lang w:val="da-DK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5601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imeChar">
    <w:name w:val="Time Char"/>
    <w:basedOn w:val="Standardskrifttypeiafsnit"/>
    <w:link w:val="Time"/>
    <w:uiPriority w:val="1"/>
    <w:rsid w:val="00165929"/>
    <w:rPr>
      <w:rFonts w:ascii="Arial" w:eastAsia="Arial" w:hAnsi="Arial" w:cs="Arial"/>
      <w:w w:val="90"/>
      <w:sz w:val="16"/>
      <w:lang w:val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CA138A"/>
    <w:pPr>
      <w:widowControl w:val="0"/>
      <w:autoSpaceDE w:val="0"/>
      <w:autoSpaceDN w:val="0"/>
      <w:spacing w:after="0"/>
    </w:pPr>
    <w:rPr>
      <w:rFonts w:ascii="Arial" w:eastAsia="Arial" w:hAnsi="Arial" w:cs="Arial"/>
      <w:b/>
      <w:bCs/>
      <w:lang w:val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CA138A"/>
    <w:rPr>
      <w:rFonts w:ascii="Arial" w:eastAsia="Arial" w:hAnsi="Arial" w:cs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759A75958589C4A9715D689302781FA" ma:contentTypeVersion="12" ma:contentTypeDescription="Opret et nyt dokument." ma:contentTypeScope="" ma:versionID="0c11c91f231ace47304923bf4f116a46">
  <xsd:schema xmlns:xsd="http://www.w3.org/2001/XMLSchema" xmlns:xs="http://www.w3.org/2001/XMLSchema" xmlns:p="http://schemas.microsoft.com/office/2006/metadata/properties" xmlns:ns2="656ec620-e2a9-4cda-83d2-41aca0550255" xmlns:ns3="2759ba1f-bd5c-4bf6-8873-aac4d800091f" targetNamespace="http://schemas.microsoft.com/office/2006/metadata/properties" ma:root="true" ma:fieldsID="5b5b613f81790e23653722fd7ede1c42" ns2:_="" ns3:_="">
    <xsd:import namespace="656ec620-e2a9-4cda-83d2-41aca0550255"/>
    <xsd:import namespace="2759ba1f-bd5c-4bf6-8873-aac4d80009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ec620-e2a9-4cda-83d2-41aca05502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ba1f-bd5c-4bf6-8873-aac4d80009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DCF3C-315B-4C13-9921-3BAB752964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ec620-e2a9-4cda-83d2-41aca0550255"/>
    <ds:schemaRef ds:uri="2759ba1f-bd5c-4bf6-8873-aac4d80009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680B0-1E93-4C1E-B57E-8A419C6BF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E9B76-DB76-4232-A25D-4B8E0EEBDD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3C19FC-11F8-4FA2-9BC6-0A64A502E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12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ygningsdelsspecifikation_Template</vt:lpstr>
      <vt:lpstr>Bygningsdelsspecifikation_Template</vt:lpstr>
    </vt:vector>
  </TitlesOfParts>
  <Company>Arkitema Architects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gningsdelsspecifikation_Template</dc:title>
  <dc:subject/>
  <dc:creator/>
  <cp:keywords/>
  <cp:lastModifiedBy>Mads Carlsen</cp:lastModifiedBy>
  <cp:revision>40</cp:revision>
  <cp:lastPrinted>2020-06-16T08:38:00Z</cp:lastPrinted>
  <dcterms:created xsi:type="dcterms:W3CDTF">2020-06-16T07:21:00Z</dcterms:created>
  <dcterms:modified xsi:type="dcterms:W3CDTF">2020-12-1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Adobe Illustrator CC 22.1 (Windows)</vt:lpwstr>
  </property>
  <property fmtid="{D5CDD505-2E9C-101B-9397-08002B2CF9AE}" pid="4" name="LastSaved">
    <vt:filetime>2018-07-03T00:00:00Z</vt:filetime>
  </property>
  <property fmtid="{D5CDD505-2E9C-101B-9397-08002B2CF9AE}" pid="5" name="ContentTypeId">
    <vt:lpwstr>0x0101007759A75958589C4A9715D689302781FA</vt:lpwstr>
  </property>
  <property fmtid="{D5CDD505-2E9C-101B-9397-08002B2CF9AE}" pid="6" name="MSIP_Label_43f08ec5-d6d9-4227-8387-ccbfcb3632c4_Enabled">
    <vt:lpwstr>true</vt:lpwstr>
  </property>
  <property fmtid="{D5CDD505-2E9C-101B-9397-08002B2CF9AE}" pid="7" name="MSIP_Label_43f08ec5-d6d9-4227-8387-ccbfcb3632c4_SetDate">
    <vt:lpwstr>2020-12-18T13:30:34Z</vt:lpwstr>
  </property>
  <property fmtid="{D5CDD505-2E9C-101B-9397-08002B2CF9AE}" pid="8" name="MSIP_Label_43f08ec5-d6d9-4227-8387-ccbfcb3632c4_Method">
    <vt:lpwstr>Standard</vt:lpwstr>
  </property>
  <property fmtid="{D5CDD505-2E9C-101B-9397-08002B2CF9AE}" pid="9" name="MSIP_Label_43f08ec5-d6d9-4227-8387-ccbfcb3632c4_Name">
    <vt:lpwstr>Sweco Restricted</vt:lpwstr>
  </property>
  <property fmtid="{D5CDD505-2E9C-101B-9397-08002B2CF9AE}" pid="10" name="MSIP_Label_43f08ec5-d6d9-4227-8387-ccbfcb3632c4_SiteId">
    <vt:lpwstr>b7872ef0-9a00-4c18-8a4a-c7d25c778a9e</vt:lpwstr>
  </property>
  <property fmtid="{D5CDD505-2E9C-101B-9397-08002B2CF9AE}" pid="11" name="MSIP_Label_43f08ec5-d6d9-4227-8387-ccbfcb3632c4_ActionId">
    <vt:lpwstr>5c7749c7-3e41-40ab-8147-00004a3a63e2</vt:lpwstr>
  </property>
  <property fmtid="{D5CDD505-2E9C-101B-9397-08002B2CF9AE}" pid="12" name="MSIP_Label_43f08ec5-d6d9-4227-8387-ccbfcb3632c4_ContentBits">
    <vt:lpwstr>0</vt:lpwstr>
  </property>
</Properties>
</file>